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888b0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3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QQ4CQQwifqD//yU/qNCqFy8m5eBEs7N7IKVQZtBfi/irbwCK7Go99uWB7/XrNwioiyUs/fbliIcq/aFaa14SeBRdPVN4bl2zWQk8tUz1kS4y0D9L+lkBfb1E14RrPXTtn3QFjYzZH/FsZVtFmPIz696/tlOGrzt5rm9mzmXOLuC/HlXcuiJ41mPaJxiVB9iGZ74YLA+IdL7WB3OUU2rtUne+6qBdqL8Vuc9vmbMDBhH/OfwcB44r1r1/7bT3tFmX+7x5bEVykkX7QB5MAtbLf4n5sE/wPu7O9Q1L6WE/M4G3pp7TzYQD+ewx6/UiEueHWQ7nQP6tulhLd+j87Y2C4Z+4H3jUHFeB/u39YNWYK1jifmWz9A5KB/T1qTFbkh3w3//ed5/g3l9IAdJXi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use both 1Password and LastPass for different uses.</w:t>
      </w:r>
    </w:p>
    <w:p>
      <w:pPr>
        <w:pStyle w:val="BodyText"/>
      </w:pPr>
      <w:r>
        <w:t xml:space="preserve">LastPass is web-based - this means that you can "share" passwords with</w:t>
      </w:r>
      <w:r>
        <w:t xml:space="preserve"> </w:t>
      </w:r>
      <w:r>
        <w:t xml:space="preserve">other users. So it's perfect for sharing "company" passwords across</w:t>
      </w:r>
      <w:r>
        <w:t xml:space="preserve"> </w:t>
      </w:r>
      <w:r>
        <w:t xml:space="preserve">members of our team. But the web storage makes me a little nervous about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So I use 1Password for my personal and ecommerce passwords. It has a</w:t>
      </w:r>
      <w:r>
        <w:t xml:space="preserve"> </w:t>
      </w:r>
      <w:r>
        <w:t xml:space="preserve">terrific mobile interface and works seamlessly with any browser. I</w:t>
      </w:r>
      <w:r>
        <w:t xml:space="preserve"> </w:t>
      </w:r>
      <w:r>
        <w:t xml:space="preserve">haven't experienced the sync problems the OP suggests -- but I</w:t>
      </w:r>
      <w:r>
        <w:t xml:space="preserve"> </w:t>
      </w:r>
      <w:r>
        <w:t xml:space="preserve">haven't used it that long.</w:t>
      </w:r>
    </w:p>
    <w:bookmarkStart w:id="25" w:name="cris-bennett-jan-04-2013-1147-pm"/>
    <w:p>
      <w:pPr>
        <w:pStyle w:val="Heading2"/>
      </w:pPr>
      <w:r>
        <w:t xml:space="preserve">Cris Bennett —</w:t>
      </w:r>
      <w:r>
        <w:t xml:space="preserve"> </w:t>
      </w:r>
      <w:hyperlink r:id="rId24">
        <w:r>
          <w:rPr>
            <w:rStyle w:val="Hyperlink"/>
          </w:rPr>
          <w:t xml:space="preserve">Jan 04, 2013 11:47 pm</w:t>
        </w:r>
      </w:hyperlink>
    </w:p>
    <w:p>
      <w:pPr>
        <w:pStyle w:val="FirstParagraph"/>
      </w:pPr>
      <w:r>
        <w:t xml:space="preserve">Well, 1Password is fairly useless without Dropbox (unless you only use 1</w:t>
      </w:r>
      <w:r>
        <w:t xml:space="preserve"> </w:t>
      </w:r>
      <w:r>
        <w:t xml:space="preserve">device), so either way you have 'web storage'. From what I've read,</w:t>
      </w:r>
      <w:r>
        <w:t xml:space="preserve"> </w:t>
      </w:r>
      <w:r>
        <w:t xml:space="preserve">I'm more inclined to trust LastPass with my data than Dropbox, but</w:t>
      </w:r>
      <w:r>
        <w:t xml:space="preserve"> </w:t>
      </w:r>
      <w:r>
        <w:t xml:space="preserve">either way it *is* a matter of trust. </w:t>
      </w:r>
      <w:r>
        <w:br/>
      </w:r>
      <w:r>
        <w:t xml:space="preserve">1Password does have a nice interface, which is why I bought it for Mac</w:t>
      </w:r>
      <w:r>
        <w:t xml:space="preserve"> </w:t>
      </w:r>
      <w:r>
        <w:t xml:space="preserve">and iOS a while back. But it was so much more work to use than LastPass</w:t>
      </w:r>
      <w:r>
        <w:t xml:space="preserve"> </w:t>
      </w:r>
      <w:r>
        <w:t xml:space="preserve">that I have ended up rarely using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3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3888b06-4208-11e9-9d31-040140774501/great-apps-for-2012-mac-and-ios-brettterpstra-com#53888b10-4208-11e9-9d31-040140774501" TargetMode="External" /><Relationship Type="http://schemas.openxmlformats.org/officeDocument/2006/relationships/hyperlink" Id="rId20" Target="https://my.remarkbox.com/53888b0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3888b06-4208-11e9-9d31-040140774501/great-apps-for-2012-mac-and-ios-brettterpstra-com#53888b10-4208-11e9-9d31-040140774501" TargetMode="External" /><Relationship Type="http://schemas.openxmlformats.org/officeDocument/2006/relationships/hyperlink" Id="rId20" Target="https://my.remarkbox.com/53888b0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888b0f</dc:title>
  <dc:creator/>
  <cp:keywords/>
  <dcterms:created xsi:type="dcterms:W3CDTF">2026-05-03T11:03:05Z</dcterms:created>
  <dcterms:modified xsi:type="dcterms:W3CDTF">2026-05-03T11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